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95A1D" w14:textId="3C530FD5" w:rsidR="007E426D" w:rsidRDefault="007E426D" w:rsidP="00B822D6">
      <w:pPr>
        <w:keepNext/>
        <w:keepLines/>
        <w:spacing w:after="120"/>
        <w:jc w:val="center"/>
        <w:outlineLvl w:val="0"/>
        <w:rPr>
          <w:rFonts w:ascii="Calibri" w:eastAsia="Helvetica Neue" w:hAnsi="Calibri" w:cs="Calibri"/>
          <w:b/>
          <w:color w:val="10AC9A"/>
          <w:sz w:val="44"/>
          <w:szCs w:val="44"/>
        </w:rPr>
      </w:pPr>
      <w:bookmarkStart w:id="0" w:name="_Toc22135937"/>
      <w:bookmarkStart w:id="1" w:name="_Toc23760199"/>
      <w:r>
        <w:rPr>
          <w:noProof/>
        </w:rPr>
        <w:drawing>
          <wp:anchor distT="0" distB="0" distL="114300" distR="114300" simplePos="0" relativeHeight="251659264" behindDoc="0" locked="0" layoutInCell="1" allowOverlap="1" wp14:anchorId="59933D9D" wp14:editId="3158D185">
            <wp:simplePos x="0" y="0"/>
            <wp:positionH relativeFrom="margin">
              <wp:align>center</wp:align>
            </wp:positionH>
            <wp:positionV relativeFrom="paragraph">
              <wp:posOffset>-353060</wp:posOffset>
            </wp:positionV>
            <wp:extent cx="1756579" cy="1101090"/>
            <wp:effectExtent l="0" t="0" r="0" b="0"/>
            <wp:wrapNone/>
            <wp:docPr id="2" name="Picture 2" descr="/Users/brendanridley/Google Drive/Church/Logo/Logo - Left Al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brendanridley/Google Drive/Church/Logo/Logo - Left Aligne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6579" cy="1101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C010B0" w14:textId="77777777" w:rsidR="007E426D" w:rsidRPr="007E426D" w:rsidRDefault="007E426D" w:rsidP="00B822D6">
      <w:pPr>
        <w:keepNext/>
        <w:keepLines/>
        <w:spacing w:after="120"/>
        <w:jc w:val="center"/>
        <w:outlineLvl w:val="0"/>
        <w:rPr>
          <w:rFonts w:ascii="Calibri" w:eastAsia="Helvetica Neue" w:hAnsi="Calibri" w:cs="Calibri"/>
          <w:b/>
          <w:color w:val="10AC9A"/>
          <w:sz w:val="28"/>
          <w:szCs w:val="28"/>
        </w:rPr>
      </w:pPr>
    </w:p>
    <w:p w14:paraId="2A880844" w14:textId="376AB575" w:rsidR="005B5EC3" w:rsidRPr="004469ED" w:rsidRDefault="005B5EC3" w:rsidP="00B822D6">
      <w:pPr>
        <w:keepNext/>
        <w:keepLines/>
        <w:spacing w:after="120"/>
        <w:jc w:val="center"/>
        <w:outlineLvl w:val="0"/>
        <w:rPr>
          <w:rFonts w:ascii="Calibri" w:eastAsia="Helvetica Neue" w:hAnsi="Calibri" w:cs="Calibri"/>
          <w:b/>
          <w:color w:val="10AC9A"/>
          <w:sz w:val="44"/>
          <w:szCs w:val="44"/>
        </w:rPr>
      </w:pPr>
      <w:r w:rsidRPr="004469ED">
        <w:rPr>
          <w:rFonts w:ascii="Calibri" w:eastAsia="Helvetica Neue" w:hAnsi="Calibri" w:cs="Calibri"/>
          <w:b/>
          <w:color w:val="10AC9A"/>
          <w:sz w:val="44"/>
          <w:szCs w:val="44"/>
        </w:rPr>
        <w:t>Procedure for Conflict Resolution</w:t>
      </w:r>
    </w:p>
    <w:p w14:paraId="259653FE" w14:textId="3B503499" w:rsidR="005B5EC3" w:rsidRPr="007611CB" w:rsidRDefault="005B5EC3" w:rsidP="007611CB">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469ED">
        <w:rPr>
          <w:rFonts w:ascii="Calibri" w:eastAsia="Times New Roman" w:hAnsi="Calibri" w:cs="Calibri"/>
          <w:b/>
          <w:bCs/>
          <w:color w:val="000000"/>
          <w:bdr w:val="none" w:sz="0" w:space="0" w:color="auto"/>
          <w:lang w:eastAsia="en-AU"/>
        </w:rPr>
        <w:t xml:space="preserve">Adopted by </w:t>
      </w:r>
      <w:r w:rsidR="004469ED" w:rsidRPr="004469ED">
        <w:rPr>
          <w:rFonts w:ascii="Calibri" w:eastAsia="Times New Roman" w:hAnsi="Calibri" w:cs="Calibri"/>
          <w:b/>
          <w:bCs/>
          <w:color w:val="000000"/>
          <w:bdr w:val="none" w:sz="0" w:space="0" w:color="auto"/>
          <w:lang w:eastAsia="en-AU"/>
        </w:rPr>
        <w:t>Carlingford Baptist Church</w:t>
      </w:r>
      <w:r w:rsidRPr="004469ED">
        <w:rPr>
          <w:rFonts w:ascii="Calibri" w:eastAsia="Times New Roman" w:hAnsi="Calibri" w:cs="Calibri"/>
          <w:b/>
          <w:bCs/>
          <w:color w:val="FF0000"/>
          <w:bdr w:val="none" w:sz="0" w:space="0" w:color="auto"/>
          <w:lang w:eastAsia="en-AU"/>
        </w:rPr>
        <w:t xml:space="preserve"> </w:t>
      </w:r>
      <w:r w:rsidR="007E426D">
        <w:rPr>
          <w:rFonts w:ascii="Calibri" w:eastAsia="Times New Roman" w:hAnsi="Calibri" w:cs="Calibri"/>
          <w:b/>
          <w:bCs/>
          <w:color w:val="000000"/>
          <w:bdr w:val="none" w:sz="0" w:space="0" w:color="auto"/>
          <w:lang w:eastAsia="en-AU"/>
        </w:rPr>
        <w:t>on 18.05.2020</w:t>
      </w:r>
    </w:p>
    <w:p w14:paraId="7521C825" w14:textId="4C9C5E06"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8"/>
          <w:bdr w:val="none" w:sz="0" w:space="0" w:color="auto"/>
          <w:lang w:eastAsia="en-AU"/>
        </w:rPr>
      </w:pPr>
      <w:r w:rsidRPr="004469ED">
        <w:rPr>
          <w:rFonts w:ascii="Calibri" w:eastAsia="Times New Roman" w:hAnsi="Calibri" w:cs="Calibri"/>
          <w:color w:val="47C3D3"/>
          <w:sz w:val="28"/>
          <w:bdr w:val="none" w:sz="0" w:space="0" w:color="auto"/>
          <w:lang w:eastAsia="en-AU"/>
        </w:rPr>
        <w:t>Purpose </w:t>
      </w:r>
    </w:p>
    <w:p w14:paraId="520B2EC1" w14:textId="58057E2A" w:rsidR="005B5EC3" w:rsidRPr="004469ED" w:rsidRDefault="005B5EC3" w:rsidP="007611CB">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000000"/>
          <w:bdr w:val="none" w:sz="0" w:space="0" w:color="auto"/>
          <w:lang w:eastAsia="en-AU"/>
        </w:rPr>
        <w:t xml:space="preserve">The Procedure for Conflict Resolution </w:t>
      </w:r>
      <w:bookmarkStart w:id="2" w:name="_Hlk37864384"/>
      <w:r w:rsidRPr="004469ED">
        <w:rPr>
          <w:rFonts w:ascii="Calibri" w:eastAsia="Times New Roman" w:hAnsi="Calibri" w:cs="Calibri"/>
          <w:color w:val="000000"/>
          <w:bdr w:val="none" w:sz="0" w:space="0" w:color="auto"/>
          <w:lang w:eastAsia="en-AU"/>
        </w:rPr>
        <w:t>(th</w:t>
      </w:r>
      <w:r w:rsidR="0006460F">
        <w:rPr>
          <w:rFonts w:ascii="Calibri" w:eastAsia="Times New Roman" w:hAnsi="Calibri" w:cs="Calibri"/>
          <w:color w:val="000000"/>
          <w:bdr w:val="none" w:sz="0" w:space="0" w:color="auto"/>
          <w:lang w:eastAsia="en-AU"/>
        </w:rPr>
        <w:t>is</w:t>
      </w:r>
      <w:r w:rsidRPr="004469ED">
        <w:rPr>
          <w:rFonts w:ascii="Calibri" w:eastAsia="Times New Roman" w:hAnsi="Calibri" w:cs="Calibri"/>
          <w:color w:val="000000"/>
          <w:bdr w:val="none" w:sz="0" w:space="0" w:color="auto"/>
          <w:lang w:eastAsia="en-AU"/>
        </w:rPr>
        <w:t xml:space="preserve"> </w:t>
      </w:r>
      <w:r w:rsidRPr="004469ED">
        <w:rPr>
          <w:rFonts w:ascii="Calibri" w:eastAsia="Times New Roman" w:hAnsi="Calibri" w:cs="Calibri"/>
          <w:b/>
          <w:bCs/>
          <w:color w:val="000000"/>
          <w:bdr w:val="none" w:sz="0" w:space="0" w:color="auto"/>
          <w:lang w:eastAsia="en-AU"/>
        </w:rPr>
        <w:t>Procedure</w:t>
      </w:r>
      <w:r w:rsidRPr="004469ED">
        <w:rPr>
          <w:rFonts w:ascii="Calibri" w:eastAsia="Times New Roman" w:hAnsi="Calibri" w:cs="Calibri"/>
          <w:color w:val="000000"/>
          <w:bdr w:val="none" w:sz="0" w:space="0" w:color="auto"/>
          <w:lang w:eastAsia="en-AU"/>
        </w:rPr>
        <w:t xml:space="preserve">) </w:t>
      </w:r>
      <w:bookmarkEnd w:id="2"/>
      <w:r w:rsidRPr="004469ED">
        <w:rPr>
          <w:rFonts w:ascii="Calibri" w:eastAsia="Times New Roman" w:hAnsi="Calibri" w:cs="Calibri"/>
          <w:color w:val="000000"/>
          <w:bdr w:val="none" w:sz="0" w:space="0" w:color="auto"/>
          <w:lang w:eastAsia="en-AU"/>
        </w:rPr>
        <w:t>sets out a procedure for resolving conflict between two or more staff, volunteers, members or attenders of the Church in a pastoral and restorative manner, rather than through a formal complaint handling procedure.</w:t>
      </w:r>
    </w:p>
    <w:p w14:paraId="120D7CC8" w14:textId="77777777"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000000"/>
          <w:bdr w:val="none" w:sz="0" w:space="0" w:color="auto"/>
          <w:lang w:eastAsia="en-AU"/>
        </w:rPr>
        <w:t xml:space="preserve">It is important to identify that some issues cannot be resolved in this manner, and this Procedure is </w:t>
      </w:r>
      <w:r w:rsidRPr="004469ED">
        <w:rPr>
          <w:rFonts w:ascii="Calibri" w:eastAsia="Times New Roman" w:hAnsi="Calibri" w:cs="Calibri"/>
          <w:b/>
          <w:bCs/>
          <w:color w:val="000000"/>
          <w:bdr w:val="none" w:sz="0" w:space="0" w:color="auto"/>
          <w:lang w:eastAsia="en-AU"/>
        </w:rPr>
        <w:t>not</w:t>
      </w:r>
      <w:r w:rsidRPr="004469ED">
        <w:rPr>
          <w:rFonts w:ascii="Calibri" w:eastAsia="Times New Roman" w:hAnsi="Calibri" w:cs="Calibri"/>
          <w:color w:val="000000"/>
          <w:bdr w:val="none" w:sz="0" w:space="0" w:color="auto"/>
          <w:lang w:eastAsia="en-AU"/>
        </w:rPr>
        <w:t xml:space="preserve"> designed to: </w:t>
      </w:r>
    </w:p>
    <w:p w14:paraId="2A78AFE4" w14:textId="72334F05" w:rsidR="005B5EC3" w:rsidRPr="004469ED" w:rsidRDefault="00B30541" w:rsidP="009C790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R</w:t>
      </w:r>
      <w:r w:rsidR="005B5EC3" w:rsidRPr="004469ED">
        <w:rPr>
          <w:rFonts w:ascii="Calibri" w:eastAsia="Times New Roman" w:hAnsi="Calibri" w:cs="Calibri"/>
          <w:color w:val="000000"/>
          <w:bdr w:val="none" w:sz="0" w:space="0" w:color="auto"/>
          <w:lang w:eastAsia="en-AU"/>
        </w:rPr>
        <w:t>esolve issues relating to domestic violence, family law matters before the Family Law Court (or similar body)</w:t>
      </w:r>
    </w:p>
    <w:p w14:paraId="7300903F" w14:textId="51DABFEF" w:rsidR="005B5EC3" w:rsidRPr="004469ED" w:rsidRDefault="00B30541" w:rsidP="009C790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R</w:t>
      </w:r>
      <w:r w:rsidR="005B5EC3" w:rsidRPr="004469ED">
        <w:rPr>
          <w:rFonts w:ascii="Calibri" w:eastAsia="Times New Roman" w:hAnsi="Calibri" w:cs="Calibri"/>
          <w:color w:val="000000"/>
          <w:bdr w:val="none" w:sz="0" w:space="0" w:color="auto"/>
          <w:lang w:eastAsia="en-AU"/>
        </w:rPr>
        <w:t xml:space="preserve">esolve complaints or concerns relating to abuse (including Child Sexual Abuse or Sexual Misconduct involving a Child) or other serious breaches of the Code of Conduct that are to be resolved in accordance with the </w:t>
      </w:r>
      <w:r w:rsidR="005B5EC3" w:rsidRPr="004469ED">
        <w:rPr>
          <w:rFonts w:ascii="Calibri" w:eastAsia="Times New Roman" w:hAnsi="Calibri" w:cs="Calibri"/>
          <w:i/>
          <w:iCs/>
          <w:color w:val="000000"/>
          <w:bdr w:val="none" w:sz="0" w:space="0" w:color="auto"/>
          <w:lang w:eastAsia="en-AU"/>
        </w:rPr>
        <w:t>Complaint Handling Procedure</w:t>
      </w:r>
    </w:p>
    <w:p w14:paraId="6B9EEE08" w14:textId="54B7D9A2" w:rsidR="005B5EC3" w:rsidRPr="007611CB" w:rsidRDefault="00B30541" w:rsidP="009C790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R</w:t>
      </w:r>
      <w:r w:rsidR="005B5EC3" w:rsidRPr="004469ED">
        <w:rPr>
          <w:rFonts w:ascii="Calibri" w:eastAsia="Times New Roman" w:hAnsi="Calibri" w:cs="Calibri"/>
          <w:color w:val="000000"/>
          <w:bdr w:val="none" w:sz="0" w:space="0" w:color="auto"/>
          <w:lang w:eastAsia="en-AU"/>
        </w:rPr>
        <w:t>eplace any process set out in the Constitution of the Church in relation to the disciplining or removal of members from membership of the Church</w:t>
      </w:r>
    </w:p>
    <w:p w14:paraId="4B1EA5D0" w14:textId="19E6FA59"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47C3D3"/>
          <w:sz w:val="28"/>
          <w:bdr w:val="none" w:sz="0" w:space="0" w:color="auto"/>
          <w:lang w:eastAsia="en-AU"/>
        </w:rPr>
        <w:t>Scope  </w:t>
      </w:r>
    </w:p>
    <w:p w14:paraId="378DAC8A" w14:textId="212056E8" w:rsidR="005B5EC3" w:rsidRPr="004469ED" w:rsidRDefault="005B5EC3" w:rsidP="007611CB">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000000"/>
          <w:bdr w:val="none" w:sz="0" w:space="0" w:color="auto"/>
          <w:lang w:eastAsia="en-AU"/>
        </w:rPr>
        <w:t>The Procedure applies to all staff, volunteers, members and attendees of the Church</w:t>
      </w:r>
    </w:p>
    <w:p w14:paraId="7B93AE43" w14:textId="1A08911C" w:rsidR="005B5EC3" w:rsidRPr="007611CB" w:rsidRDefault="005B5EC3" w:rsidP="007611CB">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000000"/>
          <w:bdr w:val="none" w:sz="0" w:space="0" w:color="auto"/>
          <w:lang w:eastAsia="en-AU"/>
        </w:rPr>
        <w:t>An attendee is a person who regularly attends (at least once a month) a ministry of the church (for example, Sunday services, Bible study, Friday night youth group)</w:t>
      </w:r>
      <w:r w:rsidR="001F1A46">
        <w:rPr>
          <w:rFonts w:ascii="Calibri" w:eastAsia="Times New Roman" w:hAnsi="Calibri" w:cs="Calibri"/>
          <w:color w:val="000000"/>
          <w:bdr w:val="none" w:sz="0" w:space="0" w:color="auto"/>
          <w:lang w:eastAsia="en-AU"/>
        </w:rPr>
        <w:t>.</w:t>
      </w:r>
    </w:p>
    <w:p w14:paraId="3E322892" w14:textId="00AF28DB" w:rsidR="005B5EC3" w:rsidRPr="007611CB" w:rsidRDefault="005B5EC3" w:rsidP="007611CB">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8"/>
          <w:bdr w:val="none" w:sz="0" w:space="0" w:color="auto"/>
          <w:lang w:eastAsia="en-AU"/>
        </w:rPr>
      </w:pPr>
      <w:r w:rsidRPr="004469ED">
        <w:rPr>
          <w:rFonts w:ascii="Calibri" w:eastAsia="Times New Roman" w:hAnsi="Calibri" w:cs="Calibri"/>
          <w:color w:val="47C3D3"/>
          <w:sz w:val="28"/>
          <w:bdr w:val="none" w:sz="0" w:space="0" w:color="auto"/>
          <w:lang w:eastAsia="en-AU"/>
        </w:rPr>
        <w:t xml:space="preserve">The Procedure should be read in conjunction with the </w:t>
      </w:r>
      <w:r w:rsidRPr="004469ED">
        <w:rPr>
          <w:rFonts w:ascii="Calibri" w:eastAsia="Times New Roman" w:hAnsi="Calibri" w:cs="Calibri"/>
          <w:i/>
          <w:color w:val="47C3D3"/>
          <w:sz w:val="28"/>
          <w:bdr w:val="none" w:sz="0" w:space="0" w:color="auto"/>
          <w:lang w:eastAsia="en-AU"/>
        </w:rPr>
        <w:t>Safe Church Policy</w:t>
      </w:r>
      <w:r w:rsidRPr="004469ED">
        <w:rPr>
          <w:rFonts w:ascii="Calibri" w:eastAsia="Times New Roman" w:hAnsi="Calibri" w:cs="Calibri"/>
          <w:color w:val="47C3D3"/>
          <w:sz w:val="28"/>
          <w:bdr w:val="none" w:sz="0" w:space="0" w:color="auto"/>
          <w:lang w:eastAsia="en-AU"/>
        </w:rPr>
        <w:t xml:space="preserve"> and: </w:t>
      </w:r>
    </w:p>
    <w:p w14:paraId="254B46ED" w14:textId="2071D783" w:rsidR="005B5EC3" w:rsidRPr="004469ED" w:rsidRDefault="005B5EC3" w:rsidP="009C7900">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4469ED">
        <w:rPr>
          <w:rFonts w:ascii="Calibri" w:eastAsia="Times New Roman" w:hAnsi="Calibri" w:cs="Calibri"/>
          <w:i/>
          <w:iCs/>
          <w:color w:val="000000"/>
          <w:bdr w:val="none" w:sz="0" w:space="0" w:color="auto"/>
          <w:lang w:eastAsia="en-AU"/>
        </w:rPr>
        <w:t>Code of Conduct</w:t>
      </w:r>
      <w:r w:rsidR="00EE6A49" w:rsidRPr="004469ED">
        <w:rPr>
          <w:rFonts w:ascii="Calibri" w:eastAsia="Times New Roman" w:hAnsi="Calibri" w:cs="Calibri"/>
          <w:i/>
          <w:bdr w:val="none" w:sz="0" w:space="0" w:color="auto"/>
          <w:lang w:eastAsia="en-AU"/>
        </w:rPr>
        <w:t xml:space="preserve"> for </w:t>
      </w:r>
      <w:r w:rsidR="00EE6A49" w:rsidRPr="004469ED">
        <w:rPr>
          <w:rFonts w:ascii="Calibri" w:eastAsia="Times New Roman" w:hAnsi="Calibri" w:cs="Calibri"/>
          <w:i/>
          <w:iCs/>
          <w:color w:val="000000"/>
          <w:bdr w:val="none" w:sz="0" w:space="0" w:color="auto"/>
          <w:lang w:eastAsia="en-AU"/>
        </w:rPr>
        <w:t>Staff and Volunteers</w:t>
      </w:r>
    </w:p>
    <w:p w14:paraId="53ECBC6D" w14:textId="77777777" w:rsidR="005B5EC3" w:rsidRPr="004469ED" w:rsidRDefault="005B5EC3" w:rsidP="009C7900">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4469ED">
        <w:rPr>
          <w:rFonts w:ascii="Calibri" w:eastAsia="Times New Roman" w:hAnsi="Calibri" w:cs="Calibri"/>
          <w:i/>
          <w:iCs/>
          <w:color w:val="000000"/>
          <w:bdr w:val="none" w:sz="0" w:space="0" w:color="auto"/>
          <w:lang w:eastAsia="en-AU"/>
        </w:rPr>
        <w:t>Procedure for Handling Complaints against Staff or Volunteers</w:t>
      </w:r>
      <w:r w:rsidRPr="004469ED">
        <w:rPr>
          <w:rFonts w:ascii="Calibri" w:eastAsia="Times New Roman" w:hAnsi="Calibri" w:cs="Calibri"/>
          <w:bdr w:val="none" w:sz="0" w:space="0" w:color="auto"/>
          <w:lang w:eastAsia="en-AU"/>
        </w:rPr>
        <w:t> </w:t>
      </w:r>
    </w:p>
    <w:p w14:paraId="3C0582A1" w14:textId="77777777" w:rsidR="005B5EC3" w:rsidRPr="004469ED" w:rsidRDefault="005B5EC3" w:rsidP="009C7900">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4469ED">
        <w:rPr>
          <w:rFonts w:ascii="Calibri" w:eastAsia="Times New Roman" w:hAnsi="Calibri" w:cs="Calibri"/>
          <w:i/>
          <w:iCs/>
          <w:color w:val="000000"/>
          <w:bdr w:val="none" w:sz="0" w:space="0" w:color="auto"/>
          <w:lang w:eastAsia="en-AU"/>
        </w:rPr>
        <w:t>Procedure for Responding to Child Protection Concerns</w:t>
      </w:r>
      <w:r w:rsidRPr="004469ED">
        <w:rPr>
          <w:rFonts w:ascii="Calibri" w:eastAsia="Times New Roman" w:hAnsi="Calibri" w:cs="Calibri"/>
          <w:bdr w:val="none" w:sz="0" w:space="0" w:color="auto"/>
          <w:lang w:eastAsia="en-AU"/>
        </w:rPr>
        <w:t> </w:t>
      </w:r>
    </w:p>
    <w:p w14:paraId="3A713CF2" w14:textId="77777777"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000000"/>
          <w:bdr w:val="none" w:sz="0" w:space="0" w:color="auto"/>
          <w:lang w:eastAsia="en-AU"/>
        </w:rPr>
        <w:t> </w:t>
      </w:r>
    </w:p>
    <w:p w14:paraId="253BDD51" w14:textId="77777777" w:rsidR="005B5EC3" w:rsidRPr="004469ED" w:rsidRDefault="005B5EC3" w:rsidP="004469ED">
      <w:pPr>
        <w:spacing w:after="120"/>
        <w:rPr>
          <w:rFonts w:ascii="Calibri" w:eastAsia="Times New Roman" w:hAnsi="Calibri" w:cs="Calibri"/>
          <w:b/>
          <w:bCs/>
          <w:color w:val="000000"/>
          <w:bdr w:val="none" w:sz="0" w:space="0" w:color="auto"/>
          <w:lang w:eastAsia="en-AU"/>
        </w:rPr>
      </w:pPr>
      <w:r w:rsidRPr="004469ED">
        <w:rPr>
          <w:rFonts w:ascii="Calibri" w:eastAsia="Times New Roman" w:hAnsi="Calibri" w:cs="Calibri"/>
          <w:b/>
          <w:bCs/>
          <w:color w:val="000000"/>
          <w:bdr w:val="none" w:sz="0" w:space="0" w:color="auto"/>
          <w:lang w:eastAsia="en-AU"/>
        </w:rPr>
        <w:br w:type="page"/>
      </w:r>
      <w:bookmarkStart w:id="3" w:name="_GoBack"/>
      <w:bookmarkEnd w:id="3"/>
    </w:p>
    <w:p w14:paraId="77C8E88E" w14:textId="5ABF089D" w:rsidR="005B5EC3" w:rsidRPr="007611CB" w:rsidRDefault="005B5EC3" w:rsidP="007611CB">
      <w:pPr>
        <w:keepNext/>
        <w:keepLines/>
        <w:spacing w:after="120"/>
        <w:outlineLvl w:val="1"/>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lastRenderedPageBreak/>
        <w:t>When does this procedure apply? </w:t>
      </w:r>
    </w:p>
    <w:p w14:paraId="718E92B5" w14:textId="77777777" w:rsidR="005B5EC3" w:rsidRPr="004469ED" w:rsidRDefault="005B5EC3" w:rsidP="004469ED">
      <w:pPr>
        <w:spacing w:after="120"/>
        <w:rPr>
          <w:rFonts w:ascii="Calibri" w:hAnsi="Calibri" w:cs="Calibri"/>
        </w:rPr>
      </w:pPr>
      <w:r w:rsidRPr="004469ED">
        <w:rPr>
          <w:rFonts w:ascii="Calibri" w:hAnsi="Calibri" w:cs="Calibri"/>
        </w:rPr>
        <w:t>Situations to which this policy applies include the following:  </w:t>
      </w:r>
    </w:p>
    <w:p w14:paraId="059F252A" w14:textId="654FD900" w:rsidR="005B5EC3" w:rsidRPr="004469ED" w:rsidRDefault="00B30541" w:rsidP="009C7900">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Pr>
          <w:rFonts w:ascii="Calibri" w:hAnsi="Calibri" w:cs="Calibri"/>
          <w:color w:val="221F1F"/>
        </w:rPr>
        <w:t>A</w:t>
      </w:r>
      <w:r w:rsidR="005B5EC3" w:rsidRPr="004469ED">
        <w:rPr>
          <w:rFonts w:ascii="Calibri" w:hAnsi="Calibri" w:cs="Calibri"/>
          <w:color w:val="221F1F"/>
        </w:rPr>
        <w:t xml:space="preserve"> disagreement between two or more staff, volunteers, members or attenders of the Church</w:t>
      </w:r>
    </w:p>
    <w:p w14:paraId="45617607" w14:textId="3FEDFD82" w:rsidR="005B5EC3" w:rsidRPr="004469ED" w:rsidRDefault="00B30541" w:rsidP="009C7900">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Pr>
          <w:rFonts w:ascii="Calibri" w:hAnsi="Calibri" w:cs="Calibri"/>
          <w:color w:val="221F1F"/>
        </w:rPr>
        <w:t>A</w:t>
      </w:r>
      <w:r w:rsidR="005B5EC3" w:rsidRPr="004469ED">
        <w:rPr>
          <w:rFonts w:ascii="Calibri" w:hAnsi="Calibri" w:cs="Calibri"/>
          <w:color w:val="221F1F"/>
        </w:rPr>
        <w:t xml:space="preserve"> perceived offence caused by a staff member, volunteer, member or attendee to another</w:t>
      </w:r>
    </w:p>
    <w:p w14:paraId="46F9C61B" w14:textId="28232BB6" w:rsidR="005B5EC3" w:rsidRPr="004469ED" w:rsidRDefault="00B30541" w:rsidP="009C7900">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Pr>
          <w:rFonts w:ascii="Calibri" w:hAnsi="Calibri" w:cs="Calibri"/>
          <w:color w:val="221F1F"/>
        </w:rPr>
        <w:t>A</w:t>
      </w:r>
      <w:r w:rsidR="005B5EC3" w:rsidRPr="004469ED">
        <w:rPr>
          <w:rFonts w:ascii="Calibri" w:hAnsi="Calibri" w:cs="Calibri"/>
          <w:color w:val="221F1F"/>
        </w:rPr>
        <w:t xml:space="preserve"> perception by one person that they have been bullied by a staff member, volunteer, member or attendee (and that it is a matter that is able to be resolved in a pastoral manner)</w:t>
      </w:r>
    </w:p>
    <w:p w14:paraId="7731D24C" w14:textId="27F44BD4" w:rsidR="005B5EC3" w:rsidRPr="004469ED" w:rsidRDefault="00B30541" w:rsidP="009C7900">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Pr>
          <w:rFonts w:ascii="Calibri" w:hAnsi="Calibri" w:cs="Calibri"/>
          <w:color w:val="221F1F"/>
        </w:rPr>
        <w:t>D</w:t>
      </w:r>
      <w:r w:rsidR="005B5EC3" w:rsidRPr="004469ED">
        <w:rPr>
          <w:rFonts w:ascii="Calibri" w:hAnsi="Calibri" w:cs="Calibri"/>
          <w:color w:val="221F1F"/>
        </w:rPr>
        <w:t>issatisfaction with the manner in which a staff member or volunteer has fulfilled their ministry role</w:t>
      </w:r>
    </w:p>
    <w:p w14:paraId="1B1BD62E" w14:textId="44816038" w:rsidR="005B5EC3" w:rsidRPr="007611CB" w:rsidRDefault="00B30541" w:rsidP="009C7900">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Pr>
          <w:rFonts w:ascii="Calibri" w:hAnsi="Calibri" w:cs="Calibri"/>
          <w:color w:val="221F1F"/>
        </w:rPr>
        <w:t>A</w:t>
      </w:r>
      <w:r w:rsidR="005B5EC3" w:rsidRPr="004469ED">
        <w:rPr>
          <w:rFonts w:ascii="Calibri" w:hAnsi="Calibri" w:cs="Calibri"/>
          <w:color w:val="221F1F"/>
        </w:rPr>
        <w:t xml:space="preserve"> complaint that a staff member or volunteer has committed a minor breach of the Code of Conduct</w:t>
      </w:r>
    </w:p>
    <w:p w14:paraId="5C9ABE94" w14:textId="40AA9F79" w:rsidR="005B5EC3" w:rsidRPr="007611CB" w:rsidRDefault="005B5EC3" w:rsidP="007611CB">
      <w:pPr>
        <w:keepNext/>
        <w:keepLines/>
        <w:spacing w:after="120"/>
        <w:outlineLvl w:val="1"/>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t>Raising an issue </w:t>
      </w:r>
    </w:p>
    <w:p w14:paraId="378E195F" w14:textId="77777777" w:rsidR="005B5EC3" w:rsidRPr="004469ED" w:rsidRDefault="005B5EC3" w:rsidP="009C7900">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r w:rsidRPr="004469ED">
        <w:rPr>
          <w:rFonts w:ascii="Calibri" w:hAnsi="Calibri" w:cs="Calibri"/>
          <w:color w:val="221F1F"/>
        </w:rPr>
        <w:t xml:space="preserve">Anyone may raise an issue </w:t>
      </w:r>
    </w:p>
    <w:p w14:paraId="617010AD" w14:textId="0770B75F" w:rsidR="005B5EC3" w:rsidRPr="004469ED" w:rsidRDefault="00B30541" w:rsidP="009C790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t>W</w:t>
      </w:r>
      <w:r w:rsidR="005B5EC3" w:rsidRPr="004469ED">
        <w:rPr>
          <w:rFonts w:ascii="Calibri" w:hAnsi="Calibri" w:cs="Calibri"/>
          <w:color w:val="221F1F"/>
        </w:rPr>
        <w:t>ith a person directly (see Pathway 1)</w:t>
      </w:r>
    </w:p>
    <w:p w14:paraId="233C9B69" w14:textId="08641C5E" w:rsidR="005B5EC3" w:rsidRPr="004469ED" w:rsidRDefault="00B30541" w:rsidP="009C790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t>W</w:t>
      </w:r>
      <w:r w:rsidR="005B5EC3" w:rsidRPr="004469ED">
        <w:rPr>
          <w:rFonts w:ascii="Calibri" w:hAnsi="Calibri" w:cs="Calibri"/>
          <w:color w:val="221F1F"/>
        </w:rPr>
        <w:t>ith Church Leadership or the Safe Church Team in order to seek assistance in resolving the issue (see Pathway 2)</w:t>
      </w:r>
    </w:p>
    <w:p w14:paraId="3C4ADC2C" w14:textId="4E6C6A48" w:rsidR="005B5EC3" w:rsidRPr="007611CB" w:rsidRDefault="005B5EC3" w:rsidP="009C7900">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r w:rsidRPr="004469ED">
        <w:rPr>
          <w:rFonts w:ascii="Calibri" w:hAnsi="Calibri" w:cs="Calibri"/>
          <w:color w:val="221F1F"/>
        </w:rPr>
        <w:t>If the concern relates to a member of the Church Leadership or the Safe Church Team, the person should raise their concern with another member of the Church Leadership or Safe Church Team</w:t>
      </w:r>
    </w:p>
    <w:p w14:paraId="150124A3" w14:textId="6CB4BA99" w:rsidR="005B5EC3" w:rsidRPr="007611CB" w:rsidRDefault="005B5EC3" w:rsidP="007611CB">
      <w:pPr>
        <w:keepNext/>
        <w:keepLines/>
        <w:spacing w:after="120"/>
        <w:outlineLvl w:val="1"/>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t>Key Principles </w:t>
      </w:r>
    </w:p>
    <w:p w14:paraId="67E72D0C" w14:textId="77777777"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r w:rsidRPr="004469ED">
        <w:rPr>
          <w:rFonts w:ascii="Calibri" w:hAnsi="Calibri" w:cs="Calibri"/>
          <w:color w:val="221F1F"/>
        </w:rPr>
        <w:t>In raising an issue, all parties are to be guided by the following key principles: </w:t>
      </w:r>
    </w:p>
    <w:p w14:paraId="2AB8092A" w14:textId="2B1F997F" w:rsidR="005B5EC3" w:rsidRPr="004469ED" w:rsidRDefault="005B5EC3" w:rsidP="009C7900">
      <w:pPr>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Seeking to glorify God in our responses to each other</w:t>
      </w:r>
    </w:p>
    <w:p w14:paraId="714467FF" w14:textId="4BC1E1CE" w:rsidR="005B5EC3" w:rsidRPr="004469ED" w:rsidRDefault="005B5EC3" w:rsidP="009C7900">
      <w:pPr>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Striving to serve each other even in the midst of our disunity</w:t>
      </w:r>
    </w:p>
    <w:p w14:paraId="6856965F" w14:textId="0243C7D1" w:rsidR="005B5EC3" w:rsidRPr="004469ED" w:rsidRDefault="005B5EC3" w:rsidP="009C7900">
      <w:pPr>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Seeking to be Christ-like in our reactions to each other</w:t>
      </w:r>
    </w:p>
    <w:p w14:paraId="5CD3BAB6" w14:textId="02D30C54" w:rsidR="005B5EC3" w:rsidRPr="004469ED" w:rsidRDefault="005B5EC3" w:rsidP="009C7900">
      <w:pPr>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Extending grace to each other</w:t>
      </w:r>
    </w:p>
    <w:p w14:paraId="41AED027" w14:textId="2F86B5EC" w:rsidR="005B5EC3" w:rsidRPr="004469ED" w:rsidRDefault="005B5EC3" w:rsidP="009C7900">
      <w:pPr>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Focusing on forgiveness and restoration of relationships where appropriate</w:t>
      </w:r>
    </w:p>
    <w:p w14:paraId="6A74418E" w14:textId="738C2D31" w:rsidR="005B5EC3" w:rsidRPr="004469ED" w:rsidRDefault="005B5EC3" w:rsidP="009C7900">
      <w:pPr>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Seeking help where needed, to address grievances</w:t>
      </w:r>
    </w:p>
    <w:p w14:paraId="0903D92E" w14:textId="77777777"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r w:rsidRPr="004469ED">
        <w:rPr>
          <w:rFonts w:ascii="Calibri" w:hAnsi="Calibri" w:cs="Calibri"/>
          <w:color w:val="221F1F"/>
        </w:rPr>
        <w:t>The Church acknowledges that: </w:t>
      </w:r>
    </w:p>
    <w:p w14:paraId="73AF5F19" w14:textId="3E7054A1" w:rsidR="005B5EC3" w:rsidRPr="004469ED" w:rsidRDefault="00B30541" w:rsidP="009C7900">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4469ED">
        <w:rPr>
          <w:rFonts w:ascii="Calibri" w:hAnsi="Calibri" w:cs="Calibri"/>
          <w:color w:val="221F1F"/>
          <w:bdr w:val="none" w:sz="0" w:space="0" w:color="auto"/>
          <w:lang w:eastAsia="en-AU"/>
        </w:rPr>
        <w:t>he nature of relationship breakdown means that it is necessary to respond sensitively and with care for all parties involved</w:t>
      </w:r>
    </w:p>
    <w:p w14:paraId="29E0346D" w14:textId="15334A2E" w:rsidR="005B5EC3" w:rsidRPr="004469ED" w:rsidRDefault="00B30541" w:rsidP="009C7900">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I</w:t>
      </w:r>
      <w:r w:rsidR="005B5EC3" w:rsidRPr="004469ED">
        <w:rPr>
          <w:rFonts w:ascii="Calibri" w:hAnsi="Calibri" w:cs="Calibri"/>
          <w:color w:val="221F1F"/>
          <w:bdr w:val="none" w:sz="0" w:space="0" w:color="auto"/>
          <w:lang w:eastAsia="en-AU"/>
        </w:rPr>
        <w:t>n many conflict situations, to help each party understand the key issues and ways forward, the assistance of a neutral third party becomes essential</w:t>
      </w:r>
    </w:p>
    <w:p w14:paraId="1947F445" w14:textId="1E2ABB9C" w:rsidR="005B5EC3" w:rsidRPr="004469ED" w:rsidRDefault="00B30541" w:rsidP="009C7900">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M</w:t>
      </w:r>
      <w:r w:rsidR="005B5EC3" w:rsidRPr="004469ED">
        <w:rPr>
          <w:rFonts w:ascii="Calibri" w:hAnsi="Calibri" w:cs="Calibri"/>
          <w:color w:val="221F1F"/>
          <w:bdr w:val="none" w:sz="0" w:space="0" w:color="auto"/>
          <w:lang w:eastAsia="en-AU"/>
        </w:rPr>
        <w:t>any issues are specific to a particular context and relationship and so must be responsive to this, seeking resolution of substantive issues and where possible, appropriate restoration of relationships between all parties</w:t>
      </w:r>
    </w:p>
    <w:p w14:paraId="63E96D4B" w14:textId="12BEBA9C" w:rsidR="005B5EC3" w:rsidRPr="007611CB" w:rsidRDefault="00B30541" w:rsidP="009C7900">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Pr>
          <w:rFonts w:ascii="Calibri" w:hAnsi="Calibri" w:cs="Calibri"/>
          <w:color w:val="221F1F"/>
          <w:bdr w:val="none" w:sz="0" w:space="0" w:color="auto"/>
          <w:lang w:eastAsia="en-AU"/>
        </w:rPr>
        <w:t>T</w:t>
      </w:r>
      <w:r w:rsidR="005B5EC3" w:rsidRPr="007611CB">
        <w:rPr>
          <w:rFonts w:ascii="Calibri" w:hAnsi="Calibri" w:cs="Calibri"/>
          <w:color w:val="221F1F"/>
          <w:bdr w:val="none" w:sz="0" w:space="0" w:color="auto"/>
          <w:lang w:eastAsia="en-AU"/>
        </w:rPr>
        <w:t>he pathway recommended by Church Leadership will depend upon the nature of the issue, the positions or roles of the parties involved and the skills and capacity of Church Leadership to address the situation</w:t>
      </w:r>
    </w:p>
    <w:p w14:paraId="24A32381" w14:textId="74457F61" w:rsidR="005B5EC3" w:rsidRPr="007611CB" w:rsidRDefault="009E7A2F" w:rsidP="007611CB">
      <w:pPr>
        <w:spacing w:after="120"/>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br w:type="page"/>
      </w:r>
      <w:r w:rsidR="005B5EC3" w:rsidRPr="004469ED">
        <w:rPr>
          <w:rFonts w:ascii="Calibri" w:eastAsia="Helvetica Neue" w:hAnsi="Calibri" w:cs="Calibri"/>
          <w:color w:val="47C3D3"/>
          <w:sz w:val="28"/>
          <w:szCs w:val="26"/>
          <w:bdr w:val="none" w:sz="0" w:space="0" w:color="auto"/>
          <w:lang w:eastAsia="en-AU"/>
        </w:rPr>
        <w:lastRenderedPageBreak/>
        <w:t>Pathway 1 – Personal Approach </w:t>
      </w:r>
    </w:p>
    <w:p w14:paraId="2195E481" w14:textId="77777777" w:rsidR="005B5EC3" w:rsidRPr="004469ED" w:rsidRDefault="005B5EC3" w:rsidP="009C7900">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 </w:t>
      </w:r>
    </w:p>
    <w:p w14:paraId="0E6BFE23" w14:textId="109776CE" w:rsidR="005B5EC3" w:rsidRPr="004469ED" w:rsidRDefault="005B5EC3" w:rsidP="009C7900">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The person initiating the personal approach should consider seeking counsel from a wise and unbiased senior leader (from within the church community or externally) or receiving conflict coaching before approaching the other person</w:t>
      </w:r>
      <w:r w:rsidR="001F1A46">
        <w:rPr>
          <w:rFonts w:ascii="Calibri" w:hAnsi="Calibri" w:cs="Calibri"/>
          <w:color w:val="221F1F"/>
        </w:rPr>
        <w:t>.</w:t>
      </w:r>
    </w:p>
    <w:p w14:paraId="282654E0" w14:textId="5D188447" w:rsidR="005B5EC3" w:rsidRPr="007611CB" w:rsidRDefault="005B5EC3" w:rsidP="009C7900">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This approach may be useful for addressing personal disagreements and perceived offences.  This pathway will not be appropriate where there are concerns about significant power imbalances. </w:t>
      </w:r>
    </w:p>
    <w:p w14:paraId="57C59E24" w14:textId="048EDD8A" w:rsidR="005B5EC3" w:rsidRPr="007611CB" w:rsidRDefault="005B5EC3" w:rsidP="007611CB">
      <w:pPr>
        <w:keepNext/>
        <w:keepLines/>
        <w:spacing w:after="120"/>
        <w:outlineLvl w:val="1"/>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t>Pathway 2 – Locally-assisted Approach </w:t>
      </w:r>
    </w:p>
    <w:p w14:paraId="5350B45A" w14:textId="1E00A1C2" w:rsidR="005B5EC3" w:rsidRPr="004469ED" w:rsidRDefault="005B5EC3" w:rsidP="009C7900">
      <w:pPr>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In the event of any of the following then the matter should be brought to the attention of Church Leadership</w:t>
      </w:r>
      <w:r w:rsidR="001F1A46">
        <w:rPr>
          <w:rFonts w:ascii="Calibri" w:hAnsi="Calibri" w:cs="Calibri"/>
          <w:color w:val="221F1F"/>
        </w:rPr>
        <w:t>:</w:t>
      </w:r>
    </w:p>
    <w:p w14:paraId="5A23C267" w14:textId="194A4E6B" w:rsidR="005B5EC3" w:rsidRPr="004469ED" w:rsidRDefault="005B5EC3" w:rsidP="009C7900">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Pathway 1 being unsuccessful in restoring relationship; and/or</w:t>
      </w:r>
    </w:p>
    <w:p w14:paraId="28E5BDDD" w14:textId="54618AB2" w:rsidR="005B5EC3" w:rsidRPr="004469ED" w:rsidRDefault="00B30541" w:rsidP="009C7900">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4469ED">
        <w:rPr>
          <w:rFonts w:ascii="Calibri" w:hAnsi="Calibri" w:cs="Calibri"/>
          <w:color w:val="221F1F"/>
          <w:bdr w:val="none" w:sz="0" w:space="0" w:color="auto"/>
          <w:lang w:eastAsia="en-AU"/>
        </w:rPr>
        <w:t>he issue relates to perceived bullying; and/or </w:t>
      </w:r>
    </w:p>
    <w:p w14:paraId="10B195F7" w14:textId="127D9004" w:rsidR="005B5EC3" w:rsidRPr="004469ED" w:rsidRDefault="00B30541" w:rsidP="009C7900">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4469ED">
        <w:rPr>
          <w:rFonts w:ascii="Calibri" w:hAnsi="Calibri" w:cs="Calibri"/>
          <w:color w:val="221F1F"/>
          <w:bdr w:val="none" w:sz="0" w:space="0" w:color="auto"/>
          <w:lang w:eastAsia="en-AU"/>
        </w:rPr>
        <w:t>he issue relates to dissatisfaction with the manner in which a staff member or volunteer has performed their ministry role.</w:t>
      </w:r>
    </w:p>
    <w:p w14:paraId="07D2CD92" w14:textId="77777777" w:rsidR="005B5EC3" w:rsidRPr="004469ED" w:rsidRDefault="005B5EC3" w:rsidP="009C7900">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 xml:space="preserve">If an issue is brought to the Church Leadership </w:t>
      </w:r>
    </w:p>
    <w:p w14:paraId="3D250D4A" w14:textId="77777777" w:rsidR="005B5EC3" w:rsidRPr="004469ED" w:rsidRDefault="005B5EC3" w:rsidP="009C7900">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Church Leadership are to provide support to all parties.  </w:t>
      </w:r>
    </w:p>
    <w:p w14:paraId="517BB303" w14:textId="04A986E8" w:rsidR="005B5EC3" w:rsidRPr="004469ED" w:rsidRDefault="005B5EC3" w:rsidP="009C7900">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sidRPr="004469ED">
        <w:rPr>
          <w:rFonts w:ascii="Calibri" w:hAnsi="Calibri" w:cs="Calibri"/>
          <w:color w:val="221F1F"/>
          <w:bdr w:val="none" w:sz="0" w:space="0" w:color="auto"/>
          <w:lang w:eastAsia="en-AU"/>
        </w:rPr>
        <w:t>Where the Church Leadership considers the issue to be sufficiently serious, they are to appoint a suitably skilled person to assist in resolving the conflict. This may be a senior member of the pastoral staff. Church Leadership are to avoid conflicts of interest where possible when selecting this person. In some cases, for example</w:t>
      </w:r>
      <w:r w:rsidR="006D4EDE" w:rsidRPr="004469ED">
        <w:rPr>
          <w:rFonts w:ascii="Calibri" w:hAnsi="Calibri" w:cs="Calibri"/>
          <w:color w:val="221F1F"/>
          <w:bdr w:val="none" w:sz="0" w:space="0" w:color="auto"/>
          <w:lang w:eastAsia="en-AU"/>
        </w:rPr>
        <w:t>,</w:t>
      </w:r>
      <w:r w:rsidRPr="004469ED">
        <w:rPr>
          <w:rFonts w:ascii="Calibri" w:hAnsi="Calibri" w:cs="Calibri"/>
          <w:color w:val="221F1F"/>
          <w:bdr w:val="none" w:sz="0" w:space="0" w:color="auto"/>
          <w:lang w:eastAsia="en-AU"/>
        </w:rPr>
        <w:t xml:space="preserve"> where the conflict involves the Senior Pastor, a church consultant from the Baptist Churches of NSW &amp; ACT may be requested. </w:t>
      </w:r>
    </w:p>
    <w:p w14:paraId="118F5FD8" w14:textId="77777777" w:rsidR="005B5EC3" w:rsidRPr="004469ED" w:rsidRDefault="005B5EC3" w:rsidP="009C7900">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Where all parties involved in the matter are willing to work towards restoring relationships, the person selected to assist in resolving the conflict will: </w:t>
      </w:r>
    </w:p>
    <w:p w14:paraId="445CAE92" w14:textId="2E746191" w:rsidR="005B5EC3" w:rsidRPr="004469ED" w:rsidRDefault="00B30541" w:rsidP="009C7900">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V</w:t>
      </w:r>
      <w:r w:rsidR="005B5EC3" w:rsidRPr="004469ED">
        <w:rPr>
          <w:rFonts w:ascii="Calibri" w:hAnsi="Calibri" w:cs="Calibri"/>
          <w:color w:val="221F1F"/>
          <w:bdr w:val="none" w:sz="0" w:space="0" w:color="auto"/>
          <w:lang w:eastAsia="en-AU"/>
        </w:rPr>
        <w:t>alue confidentiality at all times</w:t>
      </w:r>
    </w:p>
    <w:p w14:paraId="32A1ED5C" w14:textId="58B49404" w:rsidR="005B5EC3" w:rsidRPr="004469ED" w:rsidRDefault="00B30541" w:rsidP="009C7900">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M</w:t>
      </w:r>
      <w:r w:rsidR="005B5EC3" w:rsidRPr="004469ED">
        <w:rPr>
          <w:rFonts w:ascii="Calibri" w:hAnsi="Calibri" w:cs="Calibri"/>
          <w:color w:val="221F1F"/>
          <w:bdr w:val="none" w:sz="0" w:space="0" w:color="auto"/>
          <w:lang w:eastAsia="en-AU"/>
        </w:rPr>
        <w:t>eet with each person separately to ensure they are given a chance to tell their story in private, working through their underlying concerns in moving towards resolution</w:t>
      </w:r>
    </w:p>
    <w:p w14:paraId="091B9F7E" w14:textId="34432CF2" w:rsidR="005B5EC3" w:rsidRPr="004469ED" w:rsidRDefault="00B30541" w:rsidP="009C7900">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C</w:t>
      </w:r>
      <w:r w:rsidR="005B5EC3" w:rsidRPr="004469ED">
        <w:rPr>
          <w:rFonts w:ascii="Calibri" w:hAnsi="Calibri" w:cs="Calibri"/>
          <w:color w:val="221F1F"/>
          <w:bdr w:val="none" w:sz="0" w:space="0" w:color="auto"/>
          <w:lang w:eastAsia="en-AU"/>
        </w:rPr>
        <w:t>learly communicate the process to be used to each party during resolution meetings</w:t>
      </w:r>
    </w:p>
    <w:p w14:paraId="03C259AD" w14:textId="3B7A47EC" w:rsidR="005B5EC3" w:rsidRPr="004469ED" w:rsidRDefault="00B30541" w:rsidP="009C7900">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H</w:t>
      </w:r>
      <w:r w:rsidR="005B5EC3" w:rsidRPr="004469ED">
        <w:rPr>
          <w:rFonts w:ascii="Calibri" w:hAnsi="Calibri" w:cs="Calibri"/>
          <w:color w:val="221F1F"/>
          <w:bdr w:val="none" w:sz="0" w:space="0" w:color="auto"/>
          <w:lang w:eastAsia="en-AU"/>
        </w:rPr>
        <w:t>old a meeting with the parties together to identify common ground, work through the issues and determine the course of action</w:t>
      </w:r>
    </w:p>
    <w:p w14:paraId="51F6FE77" w14:textId="798A35D1" w:rsidR="005B5EC3" w:rsidRPr="004469ED" w:rsidRDefault="00B30541" w:rsidP="009C7900">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F</w:t>
      </w:r>
      <w:r w:rsidR="005B5EC3" w:rsidRPr="004469ED">
        <w:rPr>
          <w:rFonts w:ascii="Calibri" w:hAnsi="Calibri" w:cs="Calibri"/>
          <w:color w:val="221F1F"/>
          <w:bdr w:val="none" w:sz="0" w:space="0" w:color="auto"/>
          <w:lang w:eastAsia="en-AU"/>
        </w:rPr>
        <w:t>ollow up to ensure that the solutions are being implemented</w:t>
      </w:r>
    </w:p>
    <w:p w14:paraId="0B8CF30D" w14:textId="10B42276" w:rsidR="005B5EC3" w:rsidRPr="004469ED" w:rsidRDefault="00B30541" w:rsidP="009C7900">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I</w:t>
      </w:r>
      <w:r w:rsidR="005B5EC3" w:rsidRPr="004469ED">
        <w:rPr>
          <w:rFonts w:ascii="Calibri" w:hAnsi="Calibri" w:cs="Calibri"/>
          <w:color w:val="221F1F"/>
          <w:bdr w:val="none" w:sz="0" w:space="0" w:color="auto"/>
          <w:lang w:eastAsia="en-AU"/>
        </w:rPr>
        <w:t>f appropriate, monitor the situation over the following weeks, including to check-in with the parties to ensure that the situation is resolving and that relationships are being restored</w:t>
      </w:r>
    </w:p>
    <w:p w14:paraId="3954E8B4" w14:textId="468FDB75" w:rsidR="005B5EC3" w:rsidRPr="004469ED" w:rsidRDefault="005B5EC3" w:rsidP="009C7900">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4469ED">
        <w:rPr>
          <w:rFonts w:ascii="Calibri" w:hAnsi="Calibri" w:cs="Calibri"/>
          <w:color w:val="221F1F"/>
        </w:rPr>
        <w:t>At any stage throughout the process, the person selected to assist resolve the issue may contact Baptist Churches of NSW &amp; ACT for assistance or resourcing</w:t>
      </w:r>
    </w:p>
    <w:p w14:paraId="14470033" w14:textId="3FDC6155" w:rsidR="005B5EC3" w:rsidRPr="007611CB" w:rsidRDefault="005B5EC3" w:rsidP="007611CB">
      <w:pPr>
        <w:keepNext/>
        <w:keepLines/>
        <w:spacing w:after="120"/>
        <w:outlineLvl w:val="1"/>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lastRenderedPageBreak/>
        <w:t>Escalation to Procedure for Handling Complaints against Staff or Volunteers </w:t>
      </w:r>
    </w:p>
    <w:p w14:paraId="02DF52E9" w14:textId="77777777"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4469ED">
        <w:rPr>
          <w:rFonts w:ascii="Calibri" w:eastAsia="Times New Roman" w:hAnsi="Calibri" w:cs="Calibri"/>
          <w:color w:val="000000"/>
          <w:bdr w:val="none" w:sz="0" w:space="0" w:color="auto"/>
          <w:lang w:eastAsia="en-AU"/>
        </w:rPr>
        <w:t xml:space="preserve">During the course of resolving a concern in accordance with this Procedure, it may be necessary to escalate the matter in accordance with the </w:t>
      </w:r>
      <w:r w:rsidRPr="004469ED">
        <w:rPr>
          <w:rFonts w:ascii="Calibri" w:eastAsia="Times New Roman" w:hAnsi="Calibri" w:cs="Calibri"/>
          <w:i/>
          <w:color w:val="000000"/>
          <w:bdr w:val="none" w:sz="0" w:space="0" w:color="auto"/>
          <w:lang w:eastAsia="en-AU"/>
        </w:rPr>
        <w:t>Procedure for Handling Complaints Against Staff and Volunteers.</w:t>
      </w:r>
      <w:r w:rsidRPr="004469ED">
        <w:rPr>
          <w:rFonts w:ascii="Calibri" w:eastAsia="Times New Roman" w:hAnsi="Calibri" w:cs="Calibri"/>
          <w:color w:val="000000"/>
          <w:bdr w:val="none" w:sz="0" w:space="0" w:color="auto"/>
          <w:lang w:eastAsia="en-AU"/>
        </w:rPr>
        <w:t> There may be several reasons this is required, including: </w:t>
      </w:r>
    </w:p>
    <w:p w14:paraId="4C7C78D4" w14:textId="4E02A7E2" w:rsidR="005B5EC3" w:rsidRPr="004469ED" w:rsidRDefault="00B30541" w:rsidP="009C7900">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4469ED">
        <w:rPr>
          <w:rFonts w:ascii="Calibri" w:hAnsi="Calibri" w:cs="Calibri"/>
          <w:color w:val="221F1F"/>
          <w:bdr w:val="none" w:sz="0" w:space="0" w:color="auto"/>
          <w:lang w:eastAsia="en-AU"/>
        </w:rPr>
        <w:t xml:space="preserve">hat on inquiry into the issue it is identified that the conduct complained of would more appropriately be characterised as a serious breach of the </w:t>
      </w:r>
      <w:r w:rsidR="005B5EC3" w:rsidRPr="004469ED">
        <w:rPr>
          <w:rFonts w:ascii="Calibri" w:hAnsi="Calibri" w:cs="Calibri"/>
          <w:i/>
          <w:color w:val="221F1F"/>
          <w:bdr w:val="none" w:sz="0" w:space="0" w:color="auto"/>
          <w:lang w:eastAsia="en-AU"/>
        </w:rPr>
        <w:t xml:space="preserve">Code of Conduct </w:t>
      </w:r>
      <w:r w:rsidR="005B5EC3" w:rsidRPr="004469ED">
        <w:rPr>
          <w:rFonts w:ascii="Calibri" w:hAnsi="Calibri" w:cs="Calibri"/>
          <w:color w:val="221F1F"/>
          <w:bdr w:val="none" w:sz="0" w:space="0" w:color="auto"/>
          <w:lang w:eastAsia="en-AU"/>
        </w:rPr>
        <w:t>(such as child protection concerns</w:t>
      </w:r>
      <w:r w:rsidR="00D50FE3" w:rsidRPr="004469ED">
        <w:rPr>
          <w:rFonts w:ascii="Calibri" w:hAnsi="Calibri" w:cs="Calibri"/>
          <w:color w:val="221F1F"/>
          <w:bdr w:val="none" w:sz="0" w:space="0" w:color="auto"/>
          <w:lang w:eastAsia="en-AU"/>
        </w:rPr>
        <w:t>)</w:t>
      </w:r>
    </w:p>
    <w:p w14:paraId="15D884D6" w14:textId="3A3A77A3" w:rsidR="005B5EC3" w:rsidRPr="007611CB" w:rsidRDefault="00B30541" w:rsidP="009C7900">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eastAsia="Times New Roman" w:hAnsi="Calibri" w:cs="Calibri"/>
          <w:color w:val="000000"/>
          <w:bdr w:val="none" w:sz="0" w:space="0" w:color="auto"/>
          <w:lang w:eastAsia="en-AU"/>
        </w:rPr>
      </w:pPr>
      <w:r>
        <w:rPr>
          <w:rFonts w:ascii="Calibri" w:hAnsi="Calibri" w:cs="Calibri"/>
          <w:color w:val="221F1F"/>
          <w:bdr w:val="none" w:sz="0" w:space="0" w:color="auto"/>
          <w:lang w:eastAsia="en-AU"/>
        </w:rPr>
        <w:t>T</w:t>
      </w:r>
      <w:r w:rsidR="005B5EC3" w:rsidRPr="004469ED">
        <w:rPr>
          <w:rFonts w:ascii="Calibri" w:hAnsi="Calibri" w:cs="Calibri"/>
          <w:color w:val="221F1F"/>
          <w:bdr w:val="none" w:sz="0" w:space="0" w:color="auto"/>
          <w:lang w:eastAsia="en-AU"/>
        </w:rPr>
        <w:t xml:space="preserve">he subject of the concern is a staff member or volunteer and they are not willing to participate in this Procedure (as required under the </w:t>
      </w:r>
      <w:r w:rsidR="005B5EC3" w:rsidRPr="004469ED">
        <w:rPr>
          <w:rFonts w:ascii="Calibri" w:hAnsi="Calibri" w:cs="Calibri"/>
          <w:i/>
          <w:color w:val="221F1F"/>
          <w:bdr w:val="none" w:sz="0" w:space="0" w:color="auto"/>
          <w:lang w:eastAsia="en-AU"/>
        </w:rPr>
        <w:t>Code of Conduct</w:t>
      </w:r>
      <w:r w:rsidR="005B5EC3" w:rsidRPr="004469ED">
        <w:rPr>
          <w:rFonts w:ascii="Calibri" w:hAnsi="Calibri" w:cs="Calibri"/>
          <w:color w:val="221F1F"/>
          <w:bdr w:val="none" w:sz="0" w:space="0" w:color="auto"/>
          <w:lang w:eastAsia="en-AU"/>
        </w:rPr>
        <w:t>)</w:t>
      </w:r>
    </w:p>
    <w:p w14:paraId="1FB660BA" w14:textId="6C677105" w:rsidR="005B5EC3" w:rsidRPr="007611CB" w:rsidRDefault="005B5EC3" w:rsidP="007611CB">
      <w:pPr>
        <w:keepNext/>
        <w:keepLines/>
        <w:spacing w:after="120"/>
        <w:outlineLvl w:val="1"/>
        <w:rPr>
          <w:rFonts w:ascii="Calibri" w:eastAsia="Helvetica Neue" w:hAnsi="Calibri" w:cs="Calibri"/>
          <w:color w:val="47C3D3"/>
          <w:sz w:val="28"/>
          <w:szCs w:val="26"/>
          <w:bdr w:val="none" w:sz="0" w:space="0" w:color="auto"/>
          <w:lang w:eastAsia="en-AU"/>
        </w:rPr>
      </w:pPr>
      <w:r w:rsidRPr="004469ED">
        <w:rPr>
          <w:rFonts w:ascii="Calibri" w:eastAsia="Helvetica Neue" w:hAnsi="Calibri" w:cs="Calibri"/>
          <w:color w:val="47C3D3"/>
          <w:sz w:val="28"/>
          <w:szCs w:val="26"/>
          <w:bdr w:val="none" w:sz="0" w:space="0" w:color="auto"/>
          <w:lang w:eastAsia="en-AU"/>
        </w:rPr>
        <w:t>Escalation to membership removal process </w:t>
      </w:r>
    </w:p>
    <w:p w14:paraId="32A99417" w14:textId="6119F4A5" w:rsidR="005B5EC3" w:rsidRPr="004469ED" w:rsidRDefault="005B5EC3" w:rsidP="004469ED">
      <w:pPr>
        <w:spacing w:after="120"/>
        <w:rPr>
          <w:rFonts w:ascii="Calibri" w:hAnsi="Calibri" w:cs="Calibri"/>
        </w:rPr>
      </w:pPr>
      <w:r w:rsidRPr="004469ED">
        <w:rPr>
          <w:rFonts w:ascii="Calibri" w:hAnsi="Calibri" w:cs="Calibri"/>
        </w:rPr>
        <w:t>During the course of resolving an issue in accordance with this Procedure, it may be necessary to escalate the matter to the process for removing someone from membership of the Church as prescribed in the Constitution of the Church. </w:t>
      </w:r>
    </w:p>
    <w:p w14:paraId="2EA30C00" w14:textId="77777777" w:rsidR="005B5EC3" w:rsidRPr="004469ED" w:rsidRDefault="005B5EC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p>
    <w:p w14:paraId="40102714" w14:textId="77777777" w:rsidR="005B5EC3" w:rsidRPr="004469ED" w:rsidRDefault="005B5EC3" w:rsidP="004469ED">
      <w:pPr>
        <w:spacing w:after="120"/>
        <w:rPr>
          <w:rFonts w:ascii="Calibri" w:hAnsi="Calibri" w:cs="Calibri"/>
        </w:rPr>
      </w:pPr>
    </w:p>
    <w:bookmarkEnd w:id="0"/>
    <w:bookmarkEnd w:id="1"/>
    <w:p w14:paraId="7351F044" w14:textId="5A061016" w:rsidR="00777833" w:rsidRPr="004469ED" w:rsidRDefault="00777833" w:rsidP="004469ED">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hAnsi="Calibri" w:cs="Calibri"/>
          <w:color w:val="221F1F"/>
        </w:rPr>
      </w:pPr>
    </w:p>
    <w:sectPr w:rsidR="00777833" w:rsidRPr="004469ED" w:rsidSect="007E426D">
      <w:footerReference w:type="default" r:id="rId12"/>
      <w:headerReference w:type="first" r:id="rId13"/>
      <w:footerReference w:type="first" r:id="rId14"/>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40F18" w14:textId="77777777" w:rsidR="00BF3329" w:rsidRDefault="00BF3329" w:rsidP="007A325F">
      <w:r>
        <w:separator/>
      </w:r>
    </w:p>
  </w:endnote>
  <w:endnote w:type="continuationSeparator" w:id="0">
    <w:p w14:paraId="2FB30BFC" w14:textId="77777777" w:rsidR="00BF3329" w:rsidRDefault="00BF3329" w:rsidP="007A325F">
      <w:r>
        <w:continuationSeparator/>
      </w:r>
    </w:p>
  </w:endnote>
  <w:endnote w:type="continuationNotice" w:id="1">
    <w:p w14:paraId="5371A253" w14:textId="77777777" w:rsidR="00BF3329" w:rsidRDefault="00BF3329"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0E9AB0B4" w:rsidR="00BC5EF1" w:rsidRPr="00CC48BB" w:rsidRDefault="00FA7051" w:rsidP="006C3CFC">
    <w:pPr>
      <w:pStyle w:val="Footer"/>
      <w:rPr>
        <w:sz w:val="20"/>
      </w:rPr>
    </w:pPr>
    <w:r>
      <w:rPr>
        <w:rFonts w:eastAsia="Times New Roman" w:cs="Arial"/>
        <w:sz w:val="18"/>
        <w:szCs w:val="18"/>
        <w:lang w:eastAsia="en-AU"/>
      </w:rPr>
      <w:t xml:space="preserve">Procedure for Conflict Resolution </w:t>
    </w:r>
    <w:sdt>
      <w:sdtPr>
        <w:rPr>
          <w:rFonts w:cs="Arial"/>
          <w:sz w:val="18"/>
          <w:szCs w:val="18"/>
        </w:rPr>
        <w:id w:val="-70041890"/>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4</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5</w:t>
        </w:r>
        <w:r w:rsidRPr="00F661E2">
          <w:rPr>
            <w:rFonts w:cs="Arial"/>
            <w:b/>
            <w:bCs/>
            <w:sz w:val="18"/>
            <w:szCs w:val="18"/>
          </w:rPr>
          <w:fldChar w:fldCharType="end"/>
        </w:r>
      </w:sdtContent>
    </w:sdt>
    <w:r w:rsidRPr="006124E9">
      <w:rPr>
        <w:rFonts w:eastAsia="Times New Roman" w:cs="Arial"/>
        <w:sz w:val="18"/>
        <w:szCs w:val="18"/>
        <w:lang w:eastAsia="en-AU"/>
      </w:rPr>
      <w:t xml:space="preserve"> </w:t>
    </w:r>
    <w:r w:rsidR="007E426D">
      <w:rPr>
        <w:rFonts w:eastAsia="Times New Roman" w:cs="Arial"/>
        <w:sz w:val="18"/>
        <w:szCs w:val="18"/>
        <w:lang w:eastAsia="en-AU"/>
      </w:rPr>
      <w:tab/>
      <w:t>Last Updated 28.0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E80A0" w14:textId="64E9461A" w:rsidR="004469ED" w:rsidRPr="004469ED" w:rsidRDefault="004469ED" w:rsidP="004469ED">
    <w:pPr>
      <w:pStyle w:val="Footer"/>
      <w:jc w:val="right"/>
      <w:rPr>
        <w:sz w:val="18"/>
        <w:szCs w:val="18"/>
      </w:rPr>
    </w:pPr>
    <w:r>
      <w:rPr>
        <w:sz w:val="18"/>
        <w:szCs w:val="18"/>
      </w:rPr>
      <w:t>Last Updated 15.0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29289" w14:textId="77777777" w:rsidR="00BF3329" w:rsidRDefault="00BF3329" w:rsidP="007A325F">
      <w:r>
        <w:separator/>
      </w:r>
    </w:p>
  </w:footnote>
  <w:footnote w:type="continuationSeparator" w:id="0">
    <w:p w14:paraId="683801E1" w14:textId="77777777" w:rsidR="00BF3329" w:rsidRDefault="00BF3329" w:rsidP="007A325F">
      <w:r>
        <w:continuationSeparator/>
      </w:r>
    </w:p>
  </w:footnote>
  <w:footnote w:type="continuationNotice" w:id="1">
    <w:p w14:paraId="53883010" w14:textId="77777777" w:rsidR="00BF3329" w:rsidRDefault="00BF3329"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C1B93" w14:textId="77777777" w:rsidR="004469ED" w:rsidRPr="00F11083" w:rsidRDefault="004469ED" w:rsidP="004469ED">
    <w:pPr>
      <w:pStyle w:val="Header"/>
      <w:rPr>
        <w:sz w:val="20"/>
        <w:szCs w:val="20"/>
      </w:rPr>
    </w:pPr>
    <w:bookmarkStart w:id="4" w:name="_Hlk34756026"/>
    <w:r>
      <w:rPr>
        <w:noProof/>
      </w:rPr>
      <w:drawing>
        <wp:anchor distT="0" distB="0" distL="114300" distR="114300" simplePos="0" relativeHeight="251659264" behindDoc="0" locked="0" layoutInCell="1" allowOverlap="1" wp14:anchorId="043903D6" wp14:editId="1A54E8CF">
          <wp:simplePos x="0" y="0"/>
          <wp:positionH relativeFrom="column">
            <wp:posOffset>0</wp:posOffset>
          </wp:positionH>
          <wp:positionV relativeFrom="paragraph">
            <wp:posOffset>-4445</wp:posOffset>
          </wp:positionV>
          <wp:extent cx="2030649" cy="1272540"/>
          <wp:effectExtent l="0" t="0" r="1905" b="0"/>
          <wp:wrapSquare wrapText="bothSides"/>
          <wp:docPr id="3" name="Picture 3" descr="/Users/brendanridley/Google Drive/Church/Logo/Logo - Left Al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brendanridley/Google Drive/Church/Logo/Logo - Left Aligne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30649" cy="127254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1D4AC274" w14:textId="77777777" w:rsidR="004469ED" w:rsidRPr="00F11083" w:rsidRDefault="004469ED" w:rsidP="004469ED">
    <w:pPr>
      <w:pStyle w:val="Header"/>
      <w:rPr>
        <w:sz w:val="20"/>
        <w:szCs w:val="20"/>
      </w:rPr>
    </w:pPr>
  </w:p>
  <w:p w14:paraId="58128CC5" w14:textId="77777777" w:rsidR="004469ED" w:rsidRPr="00F11083" w:rsidRDefault="004469ED" w:rsidP="004469ED">
    <w:pPr>
      <w:pStyle w:val="Header"/>
      <w:rPr>
        <w:sz w:val="20"/>
        <w:szCs w:val="20"/>
      </w:rPr>
    </w:pPr>
  </w:p>
  <w:p w14:paraId="5AAF36FC" w14:textId="77777777" w:rsidR="004469ED" w:rsidRPr="00F11083" w:rsidRDefault="004469ED" w:rsidP="004469ED">
    <w:pPr>
      <w:pStyle w:val="Header"/>
      <w:rPr>
        <w:rFonts w:asciiTheme="majorHAnsi" w:hAnsiTheme="majorHAnsi"/>
        <w:color w:val="404040" w:themeColor="text1" w:themeTint="BF"/>
        <w:sz w:val="20"/>
        <w:szCs w:val="20"/>
      </w:rPr>
    </w:pPr>
    <w:r w:rsidRPr="00F11083">
      <w:rPr>
        <w:sz w:val="20"/>
        <w:szCs w:val="20"/>
      </w:rPr>
      <w:tab/>
    </w:r>
    <w:r w:rsidRPr="00F11083">
      <w:rPr>
        <w:sz w:val="20"/>
        <w:szCs w:val="20"/>
      </w:rPr>
      <w:tab/>
    </w:r>
    <w:r w:rsidRPr="00F11083">
      <w:rPr>
        <w:rFonts w:asciiTheme="majorHAnsi" w:hAnsiTheme="majorHAnsi"/>
        <w:color w:val="404040" w:themeColor="text1" w:themeTint="BF"/>
        <w:sz w:val="20"/>
        <w:szCs w:val="20"/>
      </w:rPr>
      <w:t>(02) 9872 3022</w:t>
    </w:r>
  </w:p>
  <w:p w14:paraId="0EDD3E16" w14:textId="77777777" w:rsidR="004469ED" w:rsidRPr="00F11083" w:rsidRDefault="004469ED" w:rsidP="004469ED">
    <w:pPr>
      <w:pStyle w:val="Header"/>
      <w:rPr>
        <w:rFonts w:asciiTheme="majorHAnsi" w:hAnsiTheme="majorHAnsi"/>
        <w:color w:val="404040" w:themeColor="text1" w:themeTint="BF"/>
        <w:sz w:val="20"/>
        <w:szCs w:val="20"/>
      </w:rPr>
    </w:pPr>
    <w:r w:rsidRPr="00F11083">
      <w:rPr>
        <w:rFonts w:asciiTheme="majorHAnsi" w:hAnsiTheme="majorHAnsi"/>
        <w:color w:val="404040" w:themeColor="text1" w:themeTint="BF"/>
        <w:sz w:val="20"/>
        <w:szCs w:val="20"/>
      </w:rPr>
      <w:tab/>
    </w:r>
    <w:r w:rsidRPr="00F11083">
      <w:rPr>
        <w:rFonts w:asciiTheme="majorHAnsi" w:hAnsiTheme="majorHAnsi"/>
        <w:color w:val="404040" w:themeColor="text1" w:themeTint="BF"/>
        <w:sz w:val="20"/>
        <w:szCs w:val="20"/>
      </w:rPr>
      <w:tab/>
      <w:t>office@carlingford-baptist.org</w:t>
    </w:r>
  </w:p>
  <w:p w14:paraId="58A391FB" w14:textId="77777777" w:rsidR="004469ED" w:rsidRPr="00F11083" w:rsidRDefault="004469ED" w:rsidP="004469ED">
    <w:pPr>
      <w:pStyle w:val="Header"/>
      <w:rPr>
        <w:rFonts w:asciiTheme="majorHAnsi" w:hAnsiTheme="majorHAnsi"/>
        <w:color w:val="404040" w:themeColor="text1" w:themeTint="BF"/>
        <w:sz w:val="20"/>
        <w:szCs w:val="20"/>
      </w:rPr>
    </w:pPr>
    <w:r w:rsidRPr="00F11083">
      <w:rPr>
        <w:rFonts w:asciiTheme="majorHAnsi" w:hAnsiTheme="majorHAnsi"/>
        <w:color w:val="404040" w:themeColor="text1" w:themeTint="BF"/>
        <w:sz w:val="20"/>
        <w:szCs w:val="20"/>
      </w:rPr>
      <w:tab/>
    </w:r>
    <w:r w:rsidRPr="00F11083">
      <w:rPr>
        <w:rFonts w:asciiTheme="majorHAnsi" w:hAnsiTheme="majorHAnsi"/>
        <w:color w:val="404040" w:themeColor="text1" w:themeTint="BF"/>
        <w:sz w:val="20"/>
        <w:szCs w:val="20"/>
      </w:rPr>
      <w:tab/>
    </w:r>
    <w:proofErr w:type="spellStart"/>
    <w:r w:rsidRPr="00F11083">
      <w:rPr>
        <w:rFonts w:asciiTheme="majorHAnsi" w:hAnsiTheme="majorHAnsi"/>
        <w:color w:val="404040" w:themeColor="text1" w:themeTint="BF"/>
        <w:sz w:val="20"/>
        <w:szCs w:val="20"/>
      </w:rPr>
      <w:t>Cnr</w:t>
    </w:r>
    <w:proofErr w:type="spellEnd"/>
    <w:r w:rsidRPr="00F11083">
      <w:rPr>
        <w:rFonts w:asciiTheme="majorHAnsi" w:hAnsiTheme="majorHAnsi"/>
        <w:color w:val="404040" w:themeColor="text1" w:themeTint="BF"/>
        <w:sz w:val="20"/>
        <w:szCs w:val="20"/>
      </w:rPr>
      <w:t xml:space="preserve"> Alamein Ave &amp; Pennant Hills Rd</w:t>
    </w:r>
  </w:p>
  <w:p w14:paraId="162428AC" w14:textId="77777777" w:rsidR="004469ED" w:rsidRPr="00F11083" w:rsidRDefault="004469ED" w:rsidP="004469ED">
    <w:pPr>
      <w:pStyle w:val="Header"/>
      <w:rPr>
        <w:rFonts w:asciiTheme="majorHAnsi" w:hAnsiTheme="majorHAnsi"/>
        <w:color w:val="404040" w:themeColor="text1" w:themeTint="BF"/>
        <w:sz w:val="20"/>
        <w:szCs w:val="20"/>
      </w:rPr>
    </w:pPr>
    <w:r w:rsidRPr="00F11083">
      <w:rPr>
        <w:rFonts w:asciiTheme="majorHAnsi" w:hAnsiTheme="majorHAnsi"/>
        <w:color w:val="404040" w:themeColor="text1" w:themeTint="BF"/>
        <w:sz w:val="20"/>
        <w:szCs w:val="20"/>
      </w:rPr>
      <w:tab/>
    </w:r>
    <w:r w:rsidRPr="00F11083">
      <w:rPr>
        <w:rFonts w:asciiTheme="majorHAnsi" w:hAnsiTheme="majorHAnsi"/>
        <w:color w:val="404040" w:themeColor="text1" w:themeTint="BF"/>
        <w:sz w:val="20"/>
        <w:szCs w:val="20"/>
      </w:rPr>
      <w:tab/>
      <w:t>PO Box 2680, Carlingford NSW 2118</w:t>
    </w:r>
  </w:p>
  <w:bookmarkEnd w:id="4"/>
  <w:p w14:paraId="2A4BBBDD" w14:textId="77777777" w:rsidR="004469ED" w:rsidRDefault="004469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 w15:restartNumberingAfterBreak="0">
    <w:nsid w:val="08FD1111"/>
    <w:multiLevelType w:val="hybridMultilevel"/>
    <w:tmpl w:val="DEDEA812"/>
    <w:lvl w:ilvl="0" w:tplc="0C090019">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3"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753B2B"/>
    <w:multiLevelType w:val="hybridMultilevel"/>
    <w:tmpl w:val="1F86D11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3757E3E"/>
    <w:multiLevelType w:val="hybridMultilevel"/>
    <w:tmpl w:val="C7103B52"/>
    <w:lvl w:ilvl="0" w:tplc="0C090019">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3"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58F040D"/>
    <w:multiLevelType w:val="hybridMultilevel"/>
    <w:tmpl w:val="3E606BD2"/>
    <w:lvl w:ilvl="0" w:tplc="0C090019">
      <w:start w:val="1"/>
      <w:numFmt w:val="lowerLetter"/>
      <w:lvlText w:val="%1."/>
      <w:lvlJc w:val="left"/>
      <w:pPr>
        <w:ind w:left="1854" w:hanging="360"/>
      </w:pPr>
    </w:lvl>
    <w:lvl w:ilvl="1" w:tplc="0C090019">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6" w15:restartNumberingAfterBreak="0">
    <w:nsid w:val="5A343B9C"/>
    <w:multiLevelType w:val="hybridMultilevel"/>
    <w:tmpl w:val="26F4E87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32E18B4"/>
    <w:multiLevelType w:val="hybridMultilevel"/>
    <w:tmpl w:val="B34AA80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8"/>
  </w:num>
  <w:num w:numId="3">
    <w:abstractNumId w:val="10"/>
  </w:num>
  <w:num w:numId="4">
    <w:abstractNumId w:val="11"/>
  </w:num>
  <w:num w:numId="5">
    <w:abstractNumId w:val="18"/>
  </w:num>
  <w:num w:numId="6">
    <w:abstractNumId w:val="6"/>
  </w:num>
  <w:num w:numId="7">
    <w:abstractNumId w:val="4"/>
  </w:num>
  <w:num w:numId="8">
    <w:abstractNumId w:val="9"/>
  </w:num>
  <w:num w:numId="9">
    <w:abstractNumId w:val="3"/>
  </w:num>
  <w:num w:numId="10">
    <w:abstractNumId w:val="13"/>
  </w:num>
  <w:num w:numId="11">
    <w:abstractNumId w:val="1"/>
  </w:num>
  <w:num w:numId="12">
    <w:abstractNumId w:val="14"/>
  </w:num>
  <w:num w:numId="13">
    <w:abstractNumId w:val="7"/>
  </w:num>
  <w:num w:numId="14">
    <w:abstractNumId w:val="12"/>
  </w:num>
  <w:num w:numId="15">
    <w:abstractNumId w:val="16"/>
  </w:num>
  <w:num w:numId="16">
    <w:abstractNumId w:val="17"/>
  </w:num>
  <w:num w:numId="17">
    <w:abstractNumId w:val="2"/>
  </w:num>
  <w:num w:numId="18">
    <w:abstractNumId w:val="15"/>
  </w:num>
  <w:num w:numId="1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460F"/>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1A46"/>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6EB"/>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2F5"/>
    <w:rsid w:val="00445853"/>
    <w:rsid w:val="00445962"/>
    <w:rsid w:val="00445E23"/>
    <w:rsid w:val="00445FD1"/>
    <w:rsid w:val="004460BB"/>
    <w:rsid w:val="00446370"/>
    <w:rsid w:val="004469ED"/>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939"/>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117"/>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7B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1CB"/>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426D"/>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00"/>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488C"/>
    <w:rsid w:val="00B25DC9"/>
    <w:rsid w:val="00B27340"/>
    <w:rsid w:val="00B27AE0"/>
    <w:rsid w:val="00B30263"/>
    <w:rsid w:val="00B30541"/>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2D6"/>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419"/>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329"/>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E53328-D83A-480C-A5AB-BC5353AB9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735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Daniel Waugh</cp:lastModifiedBy>
  <cp:revision>15</cp:revision>
  <cp:lastPrinted>2020-01-31T03:36:00Z</cp:lastPrinted>
  <dcterms:created xsi:type="dcterms:W3CDTF">2020-01-31T04:38:00Z</dcterms:created>
  <dcterms:modified xsi:type="dcterms:W3CDTF">2020-05-28T01:2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